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3D2B" w:rsidRPr="00646BAF" w:rsidRDefault="004A3D2B" w:rsidP="004A3D2B">
      <w:pPr>
        <w:jc w:val="righ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t>Кондратьев Сергей, АСМР-19-1</w:t>
      </w:r>
    </w:p>
    <w:p w:rsidR="004A3D2B" w:rsidRPr="00646BAF" w:rsidRDefault="004A3D2B" w:rsidP="004A3D2B">
      <w:pPr>
        <w:jc w:val="center"/>
        <w:rPr>
          <w:b/>
          <w:bCs/>
          <w:sz w:val="24"/>
          <w:szCs w:val="24"/>
        </w:rPr>
      </w:pPr>
    </w:p>
    <w:p w:rsidR="00477956" w:rsidRPr="00646BAF" w:rsidRDefault="00922615" w:rsidP="004A3D2B">
      <w:pPr>
        <w:jc w:val="center"/>
        <w:rPr>
          <w:b/>
          <w:bCs/>
          <w:sz w:val="24"/>
          <w:szCs w:val="24"/>
        </w:rPr>
      </w:pPr>
      <w:r w:rsidRPr="00922615">
        <w:rPr>
          <w:b/>
          <w:bCs/>
          <w:sz w:val="24"/>
          <w:szCs w:val="24"/>
        </w:rPr>
        <w:t xml:space="preserve">Дайте определение самоменеджмента. </w:t>
      </w:r>
      <w:proofErr w:type="gramStart"/>
      <w:r>
        <w:rPr>
          <w:b/>
          <w:bCs/>
          <w:sz w:val="24"/>
          <w:szCs w:val="24"/>
        </w:rPr>
        <w:t>Управление</w:t>
      </w:r>
      <w:proofErr w:type="gramEnd"/>
      <w:r w:rsidRPr="00922615">
        <w:rPr>
          <w:b/>
          <w:bCs/>
          <w:sz w:val="24"/>
          <w:szCs w:val="24"/>
        </w:rPr>
        <w:t xml:space="preserve"> какими ресурсами оно включает?</w:t>
      </w:r>
    </w:p>
    <w:p w:rsidR="00922615" w:rsidRDefault="00922615" w:rsidP="00477956">
      <w:pPr>
        <w:ind w:firstLine="709"/>
        <w:jc w:val="left"/>
        <w:rPr>
          <w:b/>
          <w:bCs/>
          <w:sz w:val="24"/>
          <w:szCs w:val="24"/>
        </w:rPr>
      </w:pPr>
    </w:p>
    <w:p w:rsidR="00477956" w:rsidRPr="00646BAF" w:rsidRDefault="00477956" w:rsidP="00477956">
      <w:pPr>
        <w:ind w:firstLine="709"/>
        <w:jc w:val="lef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t>Введение</w:t>
      </w:r>
    </w:p>
    <w:p w:rsidR="00CD2E34" w:rsidRPr="00646BAF" w:rsidRDefault="00CD2E34" w:rsidP="00477956">
      <w:pPr>
        <w:ind w:firstLine="709"/>
        <w:jc w:val="left"/>
        <w:rPr>
          <w:b/>
          <w:bCs/>
          <w:sz w:val="24"/>
          <w:szCs w:val="24"/>
        </w:rPr>
      </w:pPr>
    </w:p>
    <w:p w:rsidR="00922615" w:rsidRDefault="00922615" w:rsidP="00922615">
      <w:pPr>
        <w:ind w:firstLine="709"/>
        <w:rPr>
          <w:sz w:val="24"/>
          <w:szCs w:val="24"/>
        </w:rPr>
      </w:pPr>
      <w:r w:rsidRPr="00922615">
        <w:rPr>
          <w:sz w:val="24"/>
          <w:szCs w:val="24"/>
        </w:rPr>
        <w:t xml:space="preserve">Чтобы эффективно управлять людьми, менеджер в первую очередь должен овладеть наукой и искусством управления самим собой. </w:t>
      </w:r>
      <w:proofErr w:type="spellStart"/>
      <w:r>
        <w:rPr>
          <w:sz w:val="24"/>
          <w:szCs w:val="24"/>
        </w:rPr>
        <w:t>Самоменеджмент</w:t>
      </w:r>
      <w:proofErr w:type="spellEnd"/>
      <w:r>
        <w:rPr>
          <w:sz w:val="24"/>
          <w:szCs w:val="24"/>
        </w:rPr>
        <w:t xml:space="preserve"> (персональный ме</w:t>
      </w:r>
      <w:r w:rsidRPr="00922615">
        <w:rPr>
          <w:sz w:val="24"/>
          <w:szCs w:val="24"/>
        </w:rPr>
        <w:t>неджмент) помогает руководителю: рационально организовывать свой труд и труд своих подчиненных; реализо</w:t>
      </w:r>
      <w:r>
        <w:rPr>
          <w:sz w:val="24"/>
          <w:szCs w:val="24"/>
        </w:rPr>
        <w:t>вывать профессио</w:t>
      </w:r>
      <w:r w:rsidRPr="00922615">
        <w:rPr>
          <w:sz w:val="24"/>
          <w:szCs w:val="24"/>
        </w:rPr>
        <w:t>нальные и жизненные цели; избегать стрессовых ситуаций; повышать работоспособность</w:t>
      </w:r>
      <w:r>
        <w:rPr>
          <w:sz w:val="24"/>
          <w:szCs w:val="24"/>
        </w:rPr>
        <w:t>; получать удовлетворение от вы</w:t>
      </w:r>
      <w:r w:rsidRPr="00922615">
        <w:rPr>
          <w:sz w:val="24"/>
          <w:szCs w:val="24"/>
        </w:rPr>
        <w:t>полняемой работы.</w:t>
      </w:r>
    </w:p>
    <w:p w:rsid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Разумная самоорганизация дает ме</w:t>
      </w:r>
      <w:r>
        <w:rPr>
          <w:bCs/>
          <w:sz w:val="24"/>
          <w:szCs w:val="24"/>
        </w:rPr>
        <w:t xml:space="preserve">неджеру следующие преимущества: </w:t>
      </w:r>
      <w:r w:rsidRPr="00922615">
        <w:rPr>
          <w:bCs/>
          <w:sz w:val="24"/>
          <w:szCs w:val="24"/>
        </w:rPr>
        <w:t xml:space="preserve"> выполне</w:t>
      </w:r>
      <w:r>
        <w:rPr>
          <w:bCs/>
          <w:sz w:val="24"/>
          <w:szCs w:val="24"/>
        </w:rPr>
        <w:t xml:space="preserve">ние работ с меньшими затратами; </w:t>
      </w:r>
      <w:r w:rsidRPr="00922615">
        <w:rPr>
          <w:bCs/>
          <w:sz w:val="24"/>
          <w:szCs w:val="24"/>
        </w:rPr>
        <w:t>лу</w:t>
      </w:r>
      <w:r>
        <w:rPr>
          <w:bCs/>
          <w:sz w:val="24"/>
          <w:szCs w:val="24"/>
        </w:rPr>
        <w:t>чшая организация личного труда; меньшая загруженность работой;</w:t>
      </w:r>
      <w:r w:rsidRPr="00922615">
        <w:rPr>
          <w:bCs/>
          <w:sz w:val="24"/>
          <w:szCs w:val="24"/>
        </w:rPr>
        <w:t xml:space="preserve"> меньше ошибок при выполнении своих функц</w:t>
      </w:r>
      <w:r>
        <w:rPr>
          <w:bCs/>
          <w:sz w:val="24"/>
          <w:szCs w:val="24"/>
        </w:rPr>
        <w:t xml:space="preserve">ий; </w:t>
      </w:r>
      <w:r w:rsidRPr="00922615">
        <w:rPr>
          <w:bCs/>
          <w:sz w:val="24"/>
          <w:szCs w:val="24"/>
        </w:rPr>
        <w:t>удовольствие от р</w:t>
      </w:r>
      <w:r>
        <w:rPr>
          <w:bCs/>
          <w:sz w:val="24"/>
          <w:szCs w:val="24"/>
        </w:rPr>
        <w:t>аботы, большая мотивация труда; меньше спешки и стресса; рост квалификации; лучшие результаты труда;</w:t>
      </w:r>
      <w:r w:rsidRPr="00922615">
        <w:rPr>
          <w:bCs/>
          <w:sz w:val="24"/>
          <w:szCs w:val="24"/>
        </w:rPr>
        <w:t xml:space="preserve"> достижение профессиональных и жизненных целей кратчайшим путем.</w:t>
      </w:r>
    </w:p>
    <w:p w:rsid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 xml:space="preserve">Существуют разные точки зрения на понятие самоменедж­мента. Довольно распространена узкая трактовка самоменедж­мента как индивидуальной технологии использования рабочего времени. Л. </w:t>
      </w:r>
      <w:proofErr w:type="spellStart"/>
      <w:r w:rsidRPr="00922615">
        <w:rPr>
          <w:bCs/>
          <w:sz w:val="24"/>
          <w:szCs w:val="24"/>
        </w:rPr>
        <w:t>Зайверт</w:t>
      </w:r>
      <w:proofErr w:type="spellEnd"/>
      <w:r w:rsidRPr="00922615">
        <w:rPr>
          <w:bCs/>
          <w:sz w:val="24"/>
          <w:szCs w:val="24"/>
        </w:rPr>
        <w:t>, например, дает такое определение: «</w:t>
      </w:r>
      <w:proofErr w:type="spellStart"/>
      <w:r w:rsidRPr="00922615">
        <w:rPr>
          <w:bCs/>
          <w:sz w:val="24"/>
          <w:szCs w:val="24"/>
        </w:rPr>
        <w:t>Самоменеджмент</w:t>
      </w:r>
      <w:proofErr w:type="spellEnd"/>
      <w:r w:rsidRPr="00922615">
        <w:rPr>
          <w:bCs/>
          <w:sz w:val="24"/>
          <w:szCs w:val="24"/>
        </w:rPr>
        <w:t xml:space="preserve"> - это последовательное и целенаправленное использование испытанных практических методов работы в повседневной деятельности, для того чтобы оптимально и со смыслом использовать свое время».</w:t>
      </w:r>
    </w:p>
    <w:p w:rsidR="006420EA" w:rsidRDefault="006420EA" w:rsidP="00922615">
      <w:pPr>
        <w:ind w:firstLine="709"/>
        <w:rPr>
          <w:bCs/>
          <w:sz w:val="24"/>
          <w:szCs w:val="24"/>
        </w:rPr>
      </w:pPr>
      <w:r w:rsidRPr="006420EA">
        <w:rPr>
          <w:bCs/>
          <w:sz w:val="24"/>
          <w:szCs w:val="24"/>
        </w:rPr>
        <w:t>Сила современного менеджмента, его ядро, состоит с одной стороны, в том, что он берет свое начало от человека, его потребностей и целей, от превращения знаний, опыта и достижений научно технического прогресса в производительную силу. С другой стороны, движущая сила современного менеджмента, как видимая, так и невидимая заключается в созидательном применении информационных технологий.</w:t>
      </w:r>
    </w:p>
    <w:p w:rsidR="006420EA" w:rsidRDefault="006420EA" w:rsidP="00922615">
      <w:pPr>
        <w:ind w:firstLine="709"/>
        <w:rPr>
          <w:bCs/>
          <w:sz w:val="24"/>
          <w:szCs w:val="24"/>
        </w:rPr>
      </w:pPr>
      <w:proofErr w:type="spellStart"/>
      <w:r w:rsidRPr="006420EA">
        <w:rPr>
          <w:bCs/>
          <w:sz w:val="24"/>
          <w:szCs w:val="24"/>
        </w:rPr>
        <w:t>Самоменеджмент</w:t>
      </w:r>
      <w:proofErr w:type="spellEnd"/>
      <w:r w:rsidRPr="006420EA">
        <w:rPr>
          <w:bCs/>
          <w:sz w:val="24"/>
          <w:szCs w:val="24"/>
        </w:rPr>
        <w:t>, а более правильно самоуправление – самостоятельность и личное управление самим собой. Эффективное самоуправление связано как с человеческой природой, так и организацией, социальным управлением.</w:t>
      </w:r>
    </w:p>
    <w:p w:rsidR="00922615" w:rsidRDefault="00922615" w:rsidP="00922615">
      <w:pPr>
        <w:ind w:firstLine="709"/>
        <w:rPr>
          <w:bCs/>
          <w:sz w:val="24"/>
          <w:szCs w:val="24"/>
        </w:rPr>
      </w:pPr>
    </w:p>
    <w:p w:rsidR="00922615" w:rsidRDefault="00922615" w:rsidP="00922615">
      <w:pPr>
        <w:ind w:firstLine="709"/>
        <w:rPr>
          <w:bCs/>
          <w:sz w:val="24"/>
          <w:szCs w:val="24"/>
        </w:rPr>
      </w:pPr>
    </w:p>
    <w:p w:rsidR="00FD11DF" w:rsidRPr="00922615" w:rsidRDefault="00FD11DF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br w:type="page"/>
      </w:r>
    </w:p>
    <w:p w:rsidR="00477956" w:rsidRPr="00646BAF" w:rsidRDefault="00477956" w:rsidP="00477956">
      <w:pPr>
        <w:ind w:firstLine="709"/>
        <w:jc w:val="lef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lastRenderedPageBreak/>
        <w:t>Основная часть</w:t>
      </w:r>
    </w:p>
    <w:p w:rsidR="00041E26" w:rsidRPr="00922615" w:rsidRDefault="00041E26" w:rsidP="00477956">
      <w:pPr>
        <w:ind w:firstLine="709"/>
        <w:jc w:val="left"/>
        <w:rPr>
          <w:bCs/>
          <w:sz w:val="24"/>
          <w:szCs w:val="24"/>
        </w:rPr>
      </w:pP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 xml:space="preserve">В большинстве источников </w:t>
      </w:r>
      <w:proofErr w:type="spellStart"/>
      <w:r w:rsidRPr="00922615">
        <w:rPr>
          <w:bCs/>
          <w:sz w:val="24"/>
          <w:szCs w:val="24"/>
        </w:rPr>
        <w:t>самоменеджмент</w:t>
      </w:r>
      <w:proofErr w:type="spellEnd"/>
      <w:r w:rsidRPr="00922615">
        <w:rPr>
          <w:bCs/>
          <w:sz w:val="24"/>
          <w:szCs w:val="24"/>
        </w:rPr>
        <w:t xml:space="preserve"> определяют как самоуправление, процесс самодеят</w:t>
      </w:r>
      <w:r>
        <w:rPr>
          <w:bCs/>
          <w:sz w:val="24"/>
          <w:szCs w:val="24"/>
        </w:rPr>
        <w:t xml:space="preserve">ельности, возвышения личности. </w:t>
      </w:r>
      <w:r w:rsidRPr="00922615">
        <w:rPr>
          <w:bCs/>
          <w:sz w:val="24"/>
          <w:szCs w:val="24"/>
        </w:rPr>
        <w:t>Эффективное самоуправле</w:t>
      </w:r>
      <w:r>
        <w:rPr>
          <w:bCs/>
          <w:sz w:val="24"/>
          <w:szCs w:val="24"/>
        </w:rPr>
        <w:t>ние объективно связано как с че</w:t>
      </w:r>
      <w:r w:rsidRPr="00922615">
        <w:rPr>
          <w:bCs/>
          <w:sz w:val="24"/>
          <w:szCs w:val="24"/>
        </w:rPr>
        <w:t>ловеческой природой (биоритмы, генетическая программа), так и с организацией (вещей, людей, идей, отношени</w:t>
      </w:r>
      <w:r>
        <w:rPr>
          <w:bCs/>
          <w:sz w:val="24"/>
          <w:szCs w:val="24"/>
        </w:rPr>
        <w:t>й), социальным управлением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proofErr w:type="spellStart"/>
      <w:r w:rsidRPr="00922615">
        <w:rPr>
          <w:bCs/>
          <w:sz w:val="24"/>
          <w:szCs w:val="24"/>
        </w:rPr>
        <w:t>Самоменеджм</w:t>
      </w:r>
      <w:r>
        <w:rPr>
          <w:bCs/>
          <w:sz w:val="24"/>
          <w:szCs w:val="24"/>
        </w:rPr>
        <w:t>ент</w:t>
      </w:r>
      <w:proofErr w:type="spellEnd"/>
      <w:r>
        <w:rPr>
          <w:bCs/>
          <w:sz w:val="24"/>
          <w:szCs w:val="24"/>
        </w:rPr>
        <w:t xml:space="preserve"> - это наука и искусство по: </w:t>
      </w:r>
      <w:r w:rsidRPr="00922615">
        <w:rPr>
          <w:bCs/>
          <w:sz w:val="24"/>
          <w:szCs w:val="24"/>
        </w:rPr>
        <w:t>эффективному использовани</w:t>
      </w:r>
      <w:r>
        <w:rPr>
          <w:bCs/>
          <w:sz w:val="24"/>
          <w:szCs w:val="24"/>
        </w:rPr>
        <w:t>ю базовых ресурсов личности (та</w:t>
      </w:r>
      <w:r w:rsidRPr="00922615">
        <w:rPr>
          <w:bCs/>
          <w:sz w:val="24"/>
          <w:szCs w:val="24"/>
        </w:rPr>
        <w:t>ких как время, активность, плате</w:t>
      </w:r>
      <w:r>
        <w:rPr>
          <w:bCs/>
          <w:sz w:val="24"/>
          <w:szCs w:val="24"/>
        </w:rPr>
        <w:t xml:space="preserve">жеспособность, образованность); </w:t>
      </w:r>
      <w:r w:rsidRPr="00922615">
        <w:rPr>
          <w:bCs/>
          <w:sz w:val="24"/>
          <w:szCs w:val="24"/>
        </w:rPr>
        <w:t>управлению процессами жизнедеятельности личности (труд менеджера, использовани</w:t>
      </w:r>
      <w:r>
        <w:rPr>
          <w:bCs/>
          <w:sz w:val="24"/>
          <w:szCs w:val="24"/>
        </w:rPr>
        <w:t>е свободного времени, карьера);</w:t>
      </w:r>
      <w:r w:rsidRPr="00922615">
        <w:rPr>
          <w:bCs/>
          <w:sz w:val="24"/>
          <w:szCs w:val="24"/>
        </w:rPr>
        <w:t xml:space="preserve"> управлению результатами деятельности менеджера (уровень квалифи</w:t>
      </w:r>
      <w:r>
        <w:rPr>
          <w:bCs/>
          <w:sz w:val="24"/>
          <w:szCs w:val="24"/>
        </w:rPr>
        <w:t>кации, личные качества, имидж)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Основная цель персонального менеджмента состоит в том, чтобы наилучшим образом использовать собственные</w:t>
      </w:r>
      <w:r>
        <w:rPr>
          <w:bCs/>
          <w:sz w:val="24"/>
          <w:szCs w:val="24"/>
        </w:rPr>
        <w:t xml:space="preserve"> возмож</w:t>
      </w:r>
      <w:r w:rsidRPr="00922615">
        <w:rPr>
          <w:bCs/>
          <w:sz w:val="24"/>
          <w:szCs w:val="24"/>
        </w:rPr>
        <w:t>ности, сознательно управлять течением своей жизни (уметь само­определяться), преодолевать внешние обстоятельства, как н</w:t>
      </w:r>
      <w:r>
        <w:rPr>
          <w:bCs/>
          <w:sz w:val="24"/>
          <w:szCs w:val="24"/>
        </w:rPr>
        <w:t>а работе, так и в личной жизни.</w:t>
      </w:r>
    </w:p>
    <w:p w:rsidR="00D36957" w:rsidRPr="00D36957" w:rsidRDefault="00D36957" w:rsidP="00D36957">
      <w:pPr>
        <w:ind w:firstLine="709"/>
        <w:rPr>
          <w:bCs/>
          <w:sz w:val="24"/>
          <w:szCs w:val="24"/>
        </w:rPr>
      </w:pPr>
      <w:proofErr w:type="spellStart"/>
      <w:r w:rsidRPr="00D36957">
        <w:rPr>
          <w:bCs/>
          <w:sz w:val="24"/>
          <w:szCs w:val="24"/>
        </w:rPr>
        <w:t>Самоменеджмент</w:t>
      </w:r>
      <w:proofErr w:type="spellEnd"/>
      <w:r w:rsidRPr="00D36957">
        <w:rPr>
          <w:bCs/>
          <w:sz w:val="24"/>
          <w:szCs w:val="24"/>
        </w:rPr>
        <w:t xml:space="preserve"> представляет собой использование ключевых функций менеджмента (планирование, организация, мотивация, контроль, координация) для сознате</w:t>
      </w:r>
      <w:r>
        <w:rPr>
          <w:bCs/>
          <w:sz w:val="24"/>
          <w:szCs w:val="24"/>
        </w:rPr>
        <w:t>льного управления своей жизнью.</w:t>
      </w:r>
    </w:p>
    <w:p w:rsidR="00D36957" w:rsidRPr="00D36957" w:rsidRDefault="00D36957" w:rsidP="00D36957">
      <w:pPr>
        <w:ind w:firstLine="709"/>
        <w:rPr>
          <w:bCs/>
          <w:sz w:val="24"/>
          <w:szCs w:val="24"/>
        </w:rPr>
      </w:pPr>
      <w:r w:rsidRPr="00D36957">
        <w:rPr>
          <w:bCs/>
          <w:sz w:val="24"/>
          <w:szCs w:val="24"/>
        </w:rPr>
        <w:t>В нашей жизни эти принц</w:t>
      </w:r>
      <w:r>
        <w:rPr>
          <w:bCs/>
          <w:sz w:val="24"/>
          <w:szCs w:val="24"/>
        </w:rPr>
        <w:t>ипы имеют следующее воплощение:</w:t>
      </w:r>
    </w:p>
    <w:p w:rsidR="00D36957" w:rsidRPr="00D36957" w:rsidRDefault="00D36957" w:rsidP="00D36957">
      <w:pPr>
        <w:ind w:firstLine="709"/>
        <w:rPr>
          <w:bCs/>
          <w:sz w:val="24"/>
          <w:szCs w:val="24"/>
        </w:rPr>
      </w:pPr>
      <w:r w:rsidRPr="00D36957">
        <w:rPr>
          <w:bCs/>
          <w:sz w:val="24"/>
          <w:szCs w:val="24"/>
        </w:rPr>
        <w:t>Планирование — поиск миссии, видение своего будущего, постановка долгосрочных целей и ориентиров, а также выработка планов и задач на ближайшие сроки.</w:t>
      </w:r>
    </w:p>
    <w:p w:rsidR="00D36957" w:rsidRPr="00D36957" w:rsidRDefault="00D36957" w:rsidP="00D36957">
      <w:pPr>
        <w:ind w:firstLine="709"/>
        <w:rPr>
          <w:bCs/>
          <w:sz w:val="24"/>
          <w:szCs w:val="24"/>
        </w:rPr>
      </w:pPr>
      <w:proofErr w:type="gramStart"/>
      <w:r w:rsidRPr="00D36957">
        <w:rPr>
          <w:bCs/>
          <w:sz w:val="24"/>
          <w:szCs w:val="24"/>
        </w:rPr>
        <w:t>Организация — работа с жизненными ресурсами: временем, финансами, статусом, а также формирование окружения, поиск партнёров, друзей, наставников.</w:t>
      </w:r>
      <w:proofErr w:type="gramEnd"/>
    </w:p>
    <w:p w:rsidR="00D36957" w:rsidRPr="00D36957" w:rsidRDefault="00D36957" w:rsidP="00D36957">
      <w:pPr>
        <w:ind w:firstLine="709"/>
        <w:rPr>
          <w:bCs/>
          <w:sz w:val="24"/>
          <w:szCs w:val="24"/>
        </w:rPr>
      </w:pPr>
      <w:r w:rsidRPr="00D36957">
        <w:rPr>
          <w:bCs/>
          <w:sz w:val="24"/>
          <w:szCs w:val="24"/>
        </w:rPr>
        <w:t>Мотивация — тренировка своей силы воли и формирование побуждающей к действию силы для дальнейшей работы.</w:t>
      </w:r>
    </w:p>
    <w:p w:rsidR="00D36957" w:rsidRPr="00D36957" w:rsidRDefault="00D36957" w:rsidP="00D36957">
      <w:pPr>
        <w:ind w:firstLine="709"/>
        <w:rPr>
          <w:bCs/>
          <w:sz w:val="24"/>
          <w:szCs w:val="24"/>
        </w:rPr>
      </w:pPr>
      <w:r w:rsidRPr="00D36957">
        <w:rPr>
          <w:bCs/>
          <w:sz w:val="24"/>
          <w:szCs w:val="24"/>
        </w:rPr>
        <w:t>Контроль — установка стандартов и принципов своей жизненной позиции для оценки достижений и успехов.</w:t>
      </w:r>
    </w:p>
    <w:p w:rsidR="00D36957" w:rsidRDefault="00D36957" w:rsidP="00D36957">
      <w:pPr>
        <w:ind w:firstLine="709"/>
        <w:rPr>
          <w:bCs/>
          <w:sz w:val="24"/>
          <w:szCs w:val="24"/>
        </w:rPr>
      </w:pPr>
      <w:r w:rsidRPr="00D36957">
        <w:rPr>
          <w:bCs/>
          <w:sz w:val="24"/>
          <w:szCs w:val="24"/>
        </w:rPr>
        <w:t>Координация — получение обратной связи от тех, кто нас окружает, и постоянные корректировки своих планов, жизненной позиции и источников мотивации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Ежедневное решение разного рода задач и проблем можно представить в виде ряда различных функций, которые находятся в определенной взаимозависимости между собой и, как правило, осуществляются в определенной последовательности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lastRenderedPageBreak/>
        <w:t>Подобный процесс самоменеджмента может быть представлен как своего рода «Круг правил», наглядно демонстрирующий связи между отдель</w:t>
      </w:r>
      <w:r>
        <w:rPr>
          <w:bCs/>
          <w:sz w:val="24"/>
          <w:szCs w:val="24"/>
        </w:rPr>
        <w:t>ными функциями самоменеджмента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Во внешнем круге обоз</w:t>
      </w:r>
      <w:r>
        <w:rPr>
          <w:bCs/>
          <w:sz w:val="24"/>
          <w:szCs w:val="24"/>
        </w:rPr>
        <w:t>начены следующие шесть функций;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>
        <w:rPr>
          <w:bCs/>
          <w:sz w:val="24"/>
          <w:szCs w:val="24"/>
        </w:rPr>
        <w:t>1. Постановка цели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2. Анал</w:t>
      </w:r>
      <w:r>
        <w:rPr>
          <w:bCs/>
          <w:sz w:val="24"/>
          <w:szCs w:val="24"/>
        </w:rPr>
        <w:t>из и формирование личных целей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3. Планирование. Разработка планов и альтернативных</w:t>
      </w:r>
      <w:r>
        <w:rPr>
          <w:bCs/>
          <w:sz w:val="24"/>
          <w:szCs w:val="24"/>
        </w:rPr>
        <w:t xml:space="preserve"> вари­антов своей деятельности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4. Принятие решений. Приняти</w:t>
      </w:r>
      <w:r>
        <w:rPr>
          <w:bCs/>
          <w:sz w:val="24"/>
          <w:szCs w:val="24"/>
        </w:rPr>
        <w:t>е решений по предстоящим делам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5.Реализация и организаци</w:t>
      </w:r>
      <w:r>
        <w:rPr>
          <w:bCs/>
          <w:sz w:val="24"/>
          <w:szCs w:val="24"/>
        </w:rPr>
        <w:t xml:space="preserve">я. Составление распорядка дня и </w:t>
      </w:r>
      <w:r w:rsidRPr="00922615">
        <w:rPr>
          <w:bCs/>
          <w:sz w:val="24"/>
          <w:szCs w:val="24"/>
        </w:rPr>
        <w:t>организация личного трудов</w:t>
      </w:r>
      <w:r>
        <w:rPr>
          <w:bCs/>
          <w:sz w:val="24"/>
          <w:szCs w:val="24"/>
        </w:rPr>
        <w:t>ого процесса в целях реализации поставленных задач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6. Самоконтроль и</w:t>
      </w:r>
      <w:r>
        <w:rPr>
          <w:bCs/>
          <w:sz w:val="24"/>
          <w:szCs w:val="24"/>
        </w:rPr>
        <w:t xml:space="preserve"> контроль итогов (в случае необ</w:t>
      </w:r>
      <w:r w:rsidRPr="00922615">
        <w:rPr>
          <w:bCs/>
          <w:sz w:val="24"/>
          <w:szCs w:val="24"/>
        </w:rPr>
        <w:t>ходимости — корректировка целей). Во внутреннем круге распо­ложена дополняющая функция (информация и коммуникации)</w:t>
      </w:r>
      <w:proofErr w:type="gramStart"/>
      <w:r w:rsidRPr="00922615">
        <w:rPr>
          <w:bCs/>
          <w:sz w:val="24"/>
          <w:szCs w:val="24"/>
        </w:rPr>
        <w:t>.В</w:t>
      </w:r>
      <w:proofErr w:type="gramEnd"/>
      <w:r w:rsidRPr="00922615">
        <w:rPr>
          <w:bCs/>
          <w:sz w:val="24"/>
          <w:szCs w:val="24"/>
        </w:rPr>
        <w:t xml:space="preserve">округ этой функции в известной мере «вращаются» осталь­ные функции, поскольку коммуникации </w:t>
      </w:r>
      <w:r>
        <w:rPr>
          <w:bCs/>
          <w:sz w:val="24"/>
          <w:szCs w:val="24"/>
        </w:rPr>
        <w:t>как обмен информаци</w:t>
      </w:r>
      <w:r w:rsidRPr="00922615">
        <w:rPr>
          <w:bCs/>
          <w:sz w:val="24"/>
          <w:szCs w:val="24"/>
        </w:rPr>
        <w:t xml:space="preserve">ей необходимы во всех </w:t>
      </w:r>
      <w:r>
        <w:rPr>
          <w:bCs/>
          <w:sz w:val="24"/>
          <w:szCs w:val="24"/>
        </w:rPr>
        <w:t>фазах процесса самоменеджмента.</w:t>
      </w:r>
    </w:p>
    <w:p w:rsid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Отдельные функции не следуют строго одна за другой, как это представлено в данной модели, а многообразно переплетаются.</w:t>
      </w:r>
    </w:p>
    <w:p w:rsid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Систему персонального менеджмента можно представить в виде модели требований к качествам менеджера, способного управлять самим собой</w:t>
      </w:r>
      <w:r>
        <w:rPr>
          <w:bCs/>
          <w:sz w:val="24"/>
          <w:szCs w:val="24"/>
        </w:rPr>
        <w:t>.</w:t>
      </w:r>
      <w:r w:rsidRPr="00922615">
        <w:rPr>
          <w:bCs/>
          <w:sz w:val="24"/>
          <w:szCs w:val="24"/>
        </w:rPr>
        <w:t xml:space="preserve"> Данная модель показывает, что искусство управлять собой складывается из </w:t>
      </w:r>
      <w:r>
        <w:rPr>
          <w:bCs/>
          <w:sz w:val="24"/>
          <w:szCs w:val="24"/>
        </w:rPr>
        <w:t>основных блоков личных качеств:</w:t>
      </w:r>
      <w:r w:rsidRPr="00922615">
        <w:rPr>
          <w:bCs/>
          <w:sz w:val="24"/>
          <w:szCs w:val="24"/>
        </w:rPr>
        <w:t xml:space="preserve"> привер</w:t>
      </w:r>
      <w:r>
        <w:rPr>
          <w:bCs/>
          <w:sz w:val="24"/>
          <w:szCs w:val="24"/>
        </w:rPr>
        <w:t>женность к системному подходу; умение це</w:t>
      </w:r>
      <w:r w:rsidRPr="00922615">
        <w:rPr>
          <w:bCs/>
          <w:sz w:val="24"/>
          <w:szCs w:val="24"/>
        </w:rPr>
        <w:t>нить и эффективн</w:t>
      </w:r>
      <w:r>
        <w:rPr>
          <w:bCs/>
          <w:sz w:val="24"/>
          <w:szCs w:val="24"/>
        </w:rPr>
        <w:t>о использовать время;</w:t>
      </w:r>
      <w:r w:rsidRPr="00922615">
        <w:rPr>
          <w:bCs/>
          <w:sz w:val="24"/>
          <w:szCs w:val="24"/>
        </w:rPr>
        <w:t xml:space="preserve"> умен</w:t>
      </w:r>
      <w:r>
        <w:rPr>
          <w:bCs/>
          <w:sz w:val="24"/>
          <w:szCs w:val="24"/>
        </w:rPr>
        <w:t>ие сосредоточиться на главном; умение все делать по порядку; умение не упускать из виду мелочи; умение анализировать затра</w:t>
      </w:r>
      <w:r w:rsidRPr="00922615">
        <w:rPr>
          <w:bCs/>
          <w:sz w:val="24"/>
          <w:szCs w:val="24"/>
        </w:rPr>
        <w:t>ты времени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Поскольку для планов дня в обычных календарях-памятках места не хватает, а отдельные листки имеют тот недостаток, что теряется общий обзор, реко</w:t>
      </w:r>
      <w:r>
        <w:rPr>
          <w:bCs/>
          <w:sz w:val="24"/>
          <w:szCs w:val="24"/>
        </w:rPr>
        <w:t>мендуется регулярно и последова</w:t>
      </w:r>
      <w:r w:rsidRPr="00922615">
        <w:rPr>
          <w:bCs/>
          <w:sz w:val="24"/>
          <w:szCs w:val="24"/>
        </w:rPr>
        <w:t xml:space="preserve">тельно работать со специальным дневником времени. Он может быть пригоден для дневных и </w:t>
      </w:r>
      <w:r>
        <w:rPr>
          <w:bCs/>
          <w:sz w:val="24"/>
          <w:szCs w:val="24"/>
        </w:rPr>
        <w:t>прочих планов времени. При помо</w:t>
      </w:r>
      <w:r w:rsidRPr="00922615">
        <w:rPr>
          <w:bCs/>
          <w:sz w:val="24"/>
          <w:szCs w:val="24"/>
        </w:rPr>
        <w:t>щи бюрографии вы сможете повысить эффективное исполь</w:t>
      </w:r>
      <w:r>
        <w:rPr>
          <w:bCs/>
          <w:sz w:val="24"/>
          <w:szCs w:val="24"/>
        </w:rPr>
        <w:t>зование дневника времени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Дневник времени представ</w:t>
      </w:r>
      <w:r>
        <w:rPr>
          <w:bCs/>
          <w:sz w:val="24"/>
          <w:szCs w:val="24"/>
        </w:rPr>
        <w:t>ляет собой личную рабочую карто</w:t>
      </w:r>
      <w:r w:rsidRPr="00922615">
        <w:rPr>
          <w:bCs/>
          <w:sz w:val="24"/>
          <w:szCs w:val="24"/>
        </w:rPr>
        <w:t>теку, в которой сшиты отдельны</w:t>
      </w:r>
      <w:r>
        <w:rPr>
          <w:bCs/>
          <w:sz w:val="24"/>
          <w:szCs w:val="24"/>
        </w:rPr>
        <w:t>е листы и которая, благодаря ра</w:t>
      </w:r>
      <w:r w:rsidRPr="00922615">
        <w:rPr>
          <w:bCs/>
          <w:sz w:val="24"/>
          <w:szCs w:val="24"/>
        </w:rPr>
        <w:t xml:space="preserve">циональному подразделению, </w:t>
      </w:r>
      <w:r>
        <w:rPr>
          <w:bCs/>
          <w:sz w:val="24"/>
          <w:szCs w:val="24"/>
        </w:rPr>
        <w:t>должна быть удобна своей нагляд</w:t>
      </w:r>
      <w:r w:rsidRPr="00922615">
        <w:rPr>
          <w:bCs/>
          <w:sz w:val="24"/>
          <w:szCs w:val="24"/>
        </w:rPr>
        <w:t>ностью. Дневник времени является одновременно настольным календарем, записной книжк</w:t>
      </w:r>
      <w:r>
        <w:rPr>
          <w:bCs/>
          <w:sz w:val="24"/>
          <w:szCs w:val="24"/>
        </w:rPr>
        <w:t>ой, личным дневником, инструмен</w:t>
      </w:r>
      <w:r w:rsidRPr="00922615">
        <w:rPr>
          <w:bCs/>
          <w:sz w:val="24"/>
          <w:szCs w:val="24"/>
        </w:rPr>
        <w:t>том планирования, списком адресов, справочником, картотеко</w:t>
      </w:r>
      <w:r>
        <w:rPr>
          <w:bCs/>
          <w:sz w:val="24"/>
          <w:szCs w:val="24"/>
        </w:rPr>
        <w:t>й идей и инструментом контроля.</w:t>
      </w:r>
    </w:p>
    <w:p w:rsidR="00922615" w:rsidRPr="00922615" w:rsidRDefault="00922615" w:rsidP="00922615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lastRenderedPageBreak/>
        <w:t>Это постоянный спутник «письменная память», которая всегда и всюду под рукой. Дневник времени предста</w:t>
      </w:r>
      <w:r>
        <w:rPr>
          <w:bCs/>
          <w:sz w:val="24"/>
          <w:szCs w:val="24"/>
        </w:rPr>
        <w:t>вля</w:t>
      </w:r>
      <w:r w:rsidRPr="00922615">
        <w:rPr>
          <w:bCs/>
          <w:sz w:val="24"/>
          <w:szCs w:val="24"/>
        </w:rPr>
        <w:t>ет собой, кроме того, практич</w:t>
      </w:r>
      <w:r>
        <w:rPr>
          <w:bCs/>
          <w:sz w:val="24"/>
          <w:szCs w:val="24"/>
        </w:rPr>
        <w:t>ескую составную часть последова</w:t>
      </w:r>
      <w:r w:rsidRPr="00922615">
        <w:rPr>
          <w:bCs/>
          <w:sz w:val="24"/>
          <w:szCs w:val="24"/>
        </w:rPr>
        <w:t>тельной системы планирован</w:t>
      </w:r>
      <w:r>
        <w:rPr>
          <w:bCs/>
          <w:sz w:val="24"/>
          <w:szCs w:val="24"/>
        </w:rPr>
        <w:t>ия времени, а именно рабочий на</w:t>
      </w:r>
      <w:r w:rsidRPr="00922615">
        <w:rPr>
          <w:bCs/>
          <w:sz w:val="24"/>
          <w:szCs w:val="24"/>
        </w:rPr>
        <w:t>копитель всех планов дня, формуляров и листков, исполь</w:t>
      </w:r>
      <w:r>
        <w:rPr>
          <w:bCs/>
          <w:sz w:val="24"/>
          <w:szCs w:val="24"/>
        </w:rPr>
        <w:t>зуемых в повседневной практике.</w:t>
      </w:r>
    </w:p>
    <w:p w:rsidR="006420EA" w:rsidRPr="00922615" w:rsidRDefault="006420EA" w:rsidP="006420EA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Надо выбирать то средство планирования времени, которое наиболее подходит. Часто поступают так: берут что-то наиболее приемлемое, но в него вносят доп</w:t>
      </w:r>
      <w:r>
        <w:rPr>
          <w:bCs/>
          <w:sz w:val="24"/>
          <w:szCs w:val="24"/>
        </w:rPr>
        <w:t>олнения с учетом своих проблем.</w:t>
      </w:r>
    </w:p>
    <w:p w:rsidR="006420EA" w:rsidRDefault="006420EA" w:rsidP="006420EA">
      <w:pPr>
        <w:ind w:firstLine="709"/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t>В последнее время персональный компьютер взял на себя часть обязанностей дневника и стал стремительно вытеснять его с письменного стола руково</w:t>
      </w:r>
      <w:r>
        <w:rPr>
          <w:bCs/>
          <w:sz w:val="24"/>
          <w:szCs w:val="24"/>
        </w:rPr>
        <w:t xml:space="preserve">дителя. </w:t>
      </w:r>
      <w:proofErr w:type="gramStart"/>
      <w:r>
        <w:rPr>
          <w:bCs/>
          <w:sz w:val="24"/>
          <w:szCs w:val="24"/>
        </w:rPr>
        <w:t>Компьютерные системы ор</w:t>
      </w:r>
      <w:r w:rsidRPr="00922615">
        <w:rPr>
          <w:bCs/>
          <w:sz w:val="24"/>
          <w:szCs w:val="24"/>
        </w:rPr>
        <w:t>ганизации труда поз</w:t>
      </w:r>
      <w:r>
        <w:rPr>
          <w:bCs/>
          <w:sz w:val="24"/>
          <w:szCs w:val="24"/>
        </w:rPr>
        <w:t xml:space="preserve">воляют решать следующие задачи: </w:t>
      </w:r>
      <w:r w:rsidRPr="00922615">
        <w:rPr>
          <w:bCs/>
          <w:sz w:val="24"/>
          <w:szCs w:val="24"/>
        </w:rPr>
        <w:t xml:space="preserve"> «календарное планирование» мероприятий на год, квартал, месяц, неделю, день с контролем достижения результатов;</w:t>
      </w:r>
      <w:r>
        <w:rPr>
          <w:bCs/>
          <w:sz w:val="24"/>
          <w:szCs w:val="24"/>
        </w:rPr>
        <w:t xml:space="preserve"> </w:t>
      </w:r>
      <w:r w:rsidRPr="00922615">
        <w:rPr>
          <w:bCs/>
          <w:sz w:val="24"/>
          <w:szCs w:val="24"/>
        </w:rPr>
        <w:t xml:space="preserve"> «документооборот» — автоматизированное изготовление, запись, поиск и печать входной и выходной информации, причем поиск информации организо</w:t>
      </w:r>
      <w:r>
        <w:rPr>
          <w:bCs/>
          <w:sz w:val="24"/>
          <w:szCs w:val="24"/>
        </w:rPr>
        <w:t>ван по целой совокупности рекви</w:t>
      </w:r>
      <w:r w:rsidRPr="00922615">
        <w:rPr>
          <w:bCs/>
          <w:sz w:val="24"/>
          <w:szCs w:val="24"/>
        </w:rPr>
        <w:t>зитов (название, дата, фамилия, предприятие и т.д.);</w:t>
      </w:r>
      <w:proofErr w:type="gramEnd"/>
      <w:r>
        <w:rPr>
          <w:bCs/>
          <w:sz w:val="24"/>
          <w:szCs w:val="24"/>
        </w:rPr>
        <w:t xml:space="preserve"> </w:t>
      </w:r>
      <w:r w:rsidRPr="00922615">
        <w:rPr>
          <w:bCs/>
          <w:sz w:val="24"/>
          <w:szCs w:val="24"/>
        </w:rPr>
        <w:t>«справочник», содерж</w:t>
      </w:r>
      <w:r>
        <w:rPr>
          <w:bCs/>
          <w:sz w:val="24"/>
          <w:szCs w:val="24"/>
        </w:rPr>
        <w:t>ащий адреса и телефоны юридичес</w:t>
      </w:r>
      <w:r w:rsidRPr="00922615">
        <w:rPr>
          <w:bCs/>
          <w:sz w:val="24"/>
          <w:szCs w:val="24"/>
        </w:rPr>
        <w:t>ких и физических лиц с возможностью их автоматизированного поиска; «калькулятор», обесп</w:t>
      </w:r>
      <w:r>
        <w:rPr>
          <w:bCs/>
          <w:sz w:val="24"/>
          <w:szCs w:val="24"/>
        </w:rPr>
        <w:t>ечивающий арифметические и лога</w:t>
      </w:r>
      <w:r w:rsidRPr="00922615">
        <w:rPr>
          <w:bCs/>
          <w:sz w:val="24"/>
          <w:szCs w:val="24"/>
        </w:rPr>
        <w:t>рифмические действия в процессе работы.</w:t>
      </w:r>
      <w:r>
        <w:rPr>
          <w:bCs/>
          <w:sz w:val="24"/>
          <w:szCs w:val="24"/>
        </w:rPr>
        <w:t xml:space="preserve"> </w:t>
      </w:r>
      <w:r w:rsidRPr="00922615">
        <w:rPr>
          <w:bCs/>
          <w:sz w:val="24"/>
          <w:szCs w:val="24"/>
        </w:rPr>
        <w:t>При этом сохраняются изменения на диске</w:t>
      </w:r>
      <w:r>
        <w:rPr>
          <w:bCs/>
          <w:sz w:val="24"/>
          <w:szCs w:val="24"/>
        </w:rPr>
        <w:t>, информация пе</w:t>
      </w:r>
      <w:r w:rsidRPr="00922615">
        <w:rPr>
          <w:bCs/>
          <w:sz w:val="24"/>
          <w:szCs w:val="24"/>
        </w:rPr>
        <w:t>чатается не принтере и защищается паролем.</w:t>
      </w:r>
    </w:p>
    <w:p w:rsidR="006420EA" w:rsidRDefault="006420EA" w:rsidP="006420EA">
      <w:pPr>
        <w:ind w:firstLine="709"/>
        <w:rPr>
          <w:bCs/>
          <w:sz w:val="24"/>
          <w:szCs w:val="24"/>
        </w:rPr>
      </w:pPr>
      <w:r w:rsidRPr="006420EA">
        <w:rPr>
          <w:bCs/>
          <w:sz w:val="24"/>
          <w:szCs w:val="24"/>
        </w:rPr>
        <w:t>Преимущества овладения искусства самоменеджмента состоят в следующем: выполнение работы с меньшими затратами времени, лучшая организация труда; меньше спешки и стрессов; больше удовлетворения от работы; активная мотивация труда; рост квалификации; снижение загруженности работой; сокращение ошибок при выполнении своих функций; достижение профессиональных и жизненных целей кратчайшим путем.</w:t>
      </w:r>
    </w:p>
    <w:p w:rsidR="006420EA" w:rsidRPr="006420EA" w:rsidRDefault="006420EA" w:rsidP="006420EA">
      <w:pPr>
        <w:ind w:firstLine="709"/>
        <w:rPr>
          <w:bCs/>
          <w:sz w:val="24"/>
          <w:szCs w:val="24"/>
        </w:rPr>
      </w:pPr>
      <w:r w:rsidRPr="006420EA">
        <w:rPr>
          <w:bCs/>
          <w:sz w:val="24"/>
          <w:szCs w:val="24"/>
        </w:rPr>
        <w:t>Учет своего индивидуального биоритмического состояния позволяет улучшить работоспособность, учитывая его при составлении планов работы.</w:t>
      </w:r>
    </w:p>
    <w:p w:rsidR="006420EA" w:rsidRPr="006420EA" w:rsidRDefault="006420EA" w:rsidP="006420EA">
      <w:pPr>
        <w:ind w:firstLine="709"/>
        <w:rPr>
          <w:bCs/>
          <w:sz w:val="24"/>
          <w:szCs w:val="24"/>
        </w:rPr>
      </w:pPr>
      <w:r w:rsidRPr="006420EA">
        <w:rPr>
          <w:bCs/>
          <w:sz w:val="24"/>
          <w:szCs w:val="24"/>
        </w:rPr>
        <w:t>Внутренний путь самосовершенствования гораздо труднее, хотя и окупается во много раз больше. Результаты его ощущаются практически сразу, если Вы нашли свой истинный, индивидуальный, свой неповторимый путь.</w:t>
      </w:r>
    </w:p>
    <w:p w:rsidR="006420EA" w:rsidRPr="006420EA" w:rsidRDefault="006420EA" w:rsidP="006420EA">
      <w:pPr>
        <w:ind w:firstLine="709"/>
        <w:rPr>
          <w:bCs/>
          <w:sz w:val="24"/>
          <w:szCs w:val="24"/>
        </w:rPr>
      </w:pPr>
      <w:r w:rsidRPr="006420EA">
        <w:rPr>
          <w:bCs/>
          <w:sz w:val="24"/>
          <w:szCs w:val="24"/>
        </w:rPr>
        <w:t xml:space="preserve">Так важна не внешняя сторона благополучия (хотя это является лишь следствием внутренних причин), а состояние внутреннего душевного комфорта, определение истинных целей и желаний. Чаще всего мы стремимся к чему-то, что не является нашим собственным желанием, а определено желаниями и целями социума, в котором мы находимся. Именно поэтому достижение поставленных целей происходит очень трудно, с большими усилиями или вообще не осуществляется. </w:t>
      </w:r>
    </w:p>
    <w:p w:rsidR="006420EA" w:rsidRDefault="006420EA" w:rsidP="006420EA">
      <w:pPr>
        <w:ind w:firstLine="709"/>
        <w:rPr>
          <w:bCs/>
          <w:sz w:val="24"/>
          <w:szCs w:val="24"/>
        </w:rPr>
      </w:pPr>
      <w:r w:rsidRPr="006420EA">
        <w:rPr>
          <w:bCs/>
          <w:sz w:val="24"/>
          <w:szCs w:val="24"/>
        </w:rPr>
        <w:lastRenderedPageBreak/>
        <w:t xml:space="preserve">Мы движимы какими-то потребностями, какие на самом деле, не являются нашими, а продиктованы нашими родными, близкими, учителями, знакомыми и пр. Движемся потоком, не осознавая себя полноценной единицей Вселенной и мира. А потом оказываемся погруженными </w:t>
      </w:r>
      <w:proofErr w:type="gramStart"/>
      <w:r w:rsidRPr="006420EA">
        <w:rPr>
          <w:bCs/>
          <w:sz w:val="24"/>
          <w:szCs w:val="24"/>
        </w:rPr>
        <w:t>в</w:t>
      </w:r>
      <w:proofErr w:type="gramEnd"/>
      <w:r w:rsidRPr="006420EA">
        <w:rPr>
          <w:bCs/>
          <w:sz w:val="24"/>
          <w:szCs w:val="24"/>
        </w:rPr>
        <w:t xml:space="preserve"> </w:t>
      </w:r>
      <w:proofErr w:type="gramStart"/>
      <w:r w:rsidRPr="006420EA">
        <w:rPr>
          <w:bCs/>
          <w:sz w:val="24"/>
          <w:szCs w:val="24"/>
        </w:rPr>
        <w:t>разного</w:t>
      </w:r>
      <w:proofErr w:type="gramEnd"/>
      <w:r w:rsidRPr="006420EA">
        <w:rPr>
          <w:bCs/>
          <w:sz w:val="24"/>
          <w:szCs w:val="24"/>
        </w:rPr>
        <w:t xml:space="preserve"> рода проблемы, неприятности.</w:t>
      </w:r>
    </w:p>
    <w:p w:rsidR="006420EA" w:rsidRPr="006420EA" w:rsidRDefault="006420EA" w:rsidP="006420EA">
      <w:pPr>
        <w:ind w:firstLine="709"/>
        <w:rPr>
          <w:bCs/>
          <w:sz w:val="24"/>
          <w:szCs w:val="24"/>
        </w:rPr>
      </w:pPr>
      <w:r w:rsidRPr="006420EA">
        <w:rPr>
          <w:bCs/>
          <w:sz w:val="24"/>
          <w:szCs w:val="24"/>
        </w:rPr>
        <w:t xml:space="preserve">В самом человеке заложено все необходимое для того, чтобы жить, развиваться, совершенствоваться, </w:t>
      </w:r>
      <w:proofErr w:type="gramStart"/>
      <w:r w:rsidRPr="006420EA">
        <w:rPr>
          <w:bCs/>
          <w:sz w:val="24"/>
          <w:szCs w:val="24"/>
        </w:rPr>
        <w:t>помогать себе самому справляться</w:t>
      </w:r>
      <w:proofErr w:type="gramEnd"/>
      <w:r w:rsidRPr="006420EA">
        <w:rPr>
          <w:bCs/>
          <w:sz w:val="24"/>
          <w:szCs w:val="24"/>
        </w:rPr>
        <w:t xml:space="preserve"> со своими проблемами. Каждый человек создан так, чтобы суметь помочь себе самому. </w:t>
      </w:r>
      <w:proofErr w:type="gramStart"/>
      <w:r w:rsidRPr="006420EA">
        <w:rPr>
          <w:bCs/>
          <w:sz w:val="24"/>
          <w:szCs w:val="24"/>
        </w:rPr>
        <w:t>Нет и не может</w:t>
      </w:r>
      <w:proofErr w:type="gramEnd"/>
      <w:r w:rsidRPr="006420EA">
        <w:rPr>
          <w:bCs/>
          <w:sz w:val="24"/>
          <w:szCs w:val="24"/>
        </w:rPr>
        <w:t xml:space="preserve"> быть истинной помощи, кроме самопомощи. «Спасение утопающих – дело рук самих утопающих».  </w:t>
      </w:r>
    </w:p>
    <w:p w:rsidR="006420EA" w:rsidRPr="006420EA" w:rsidRDefault="006420EA" w:rsidP="006420EA">
      <w:pPr>
        <w:ind w:firstLine="709"/>
        <w:rPr>
          <w:bCs/>
          <w:sz w:val="24"/>
          <w:szCs w:val="24"/>
        </w:rPr>
      </w:pPr>
      <w:r w:rsidRPr="006420EA">
        <w:rPr>
          <w:bCs/>
          <w:sz w:val="24"/>
          <w:szCs w:val="24"/>
        </w:rPr>
        <w:t xml:space="preserve">Таким образом, невозможно эффективно управлять другими людьми, если не научился управлять собой. Своим временем, своими ресурсами - денежными, энергетическими, физическими, духовными. Поэтому </w:t>
      </w:r>
      <w:proofErr w:type="gramStart"/>
      <w:r w:rsidRPr="006420EA">
        <w:rPr>
          <w:bCs/>
          <w:sz w:val="24"/>
          <w:szCs w:val="24"/>
        </w:rPr>
        <w:t>эффективный</w:t>
      </w:r>
      <w:proofErr w:type="gramEnd"/>
      <w:r w:rsidRPr="006420EA">
        <w:rPr>
          <w:bCs/>
          <w:sz w:val="24"/>
          <w:szCs w:val="24"/>
        </w:rPr>
        <w:t xml:space="preserve"> </w:t>
      </w:r>
      <w:proofErr w:type="spellStart"/>
      <w:r w:rsidRPr="006420EA">
        <w:rPr>
          <w:bCs/>
          <w:sz w:val="24"/>
          <w:szCs w:val="24"/>
        </w:rPr>
        <w:t>самоменеджмент</w:t>
      </w:r>
      <w:proofErr w:type="spellEnd"/>
      <w:r w:rsidRPr="006420EA">
        <w:rPr>
          <w:bCs/>
          <w:sz w:val="24"/>
          <w:szCs w:val="24"/>
        </w:rPr>
        <w:t xml:space="preserve"> - это первое условие эффективного менеджмента в целом. В этой связи создание условий для гармоничного развития личности руководителя - важнейшая задача владельцев бизнеса</w:t>
      </w:r>
    </w:p>
    <w:p w:rsidR="00922615" w:rsidRPr="00922615" w:rsidRDefault="00922615" w:rsidP="00922615">
      <w:pPr>
        <w:rPr>
          <w:sz w:val="24"/>
          <w:szCs w:val="24"/>
        </w:rPr>
      </w:pPr>
      <w:r w:rsidRPr="00922615">
        <w:rPr>
          <w:sz w:val="24"/>
          <w:szCs w:val="24"/>
        </w:rPr>
        <w:br w:type="page"/>
      </w:r>
    </w:p>
    <w:p w:rsidR="00477956" w:rsidRPr="00646BAF" w:rsidRDefault="00477956" w:rsidP="00477956">
      <w:pPr>
        <w:ind w:firstLine="709"/>
        <w:jc w:val="lef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lastRenderedPageBreak/>
        <w:t>Заключение</w:t>
      </w:r>
    </w:p>
    <w:p w:rsidR="00477956" w:rsidRPr="00646BAF" w:rsidRDefault="00477956" w:rsidP="00477956">
      <w:pPr>
        <w:ind w:firstLine="709"/>
        <w:jc w:val="left"/>
        <w:rPr>
          <w:sz w:val="24"/>
          <w:szCs w:val="24"/>
        </w:rPr>
      </w:pPr>
    </w:p>
    <w:p w:rsidR="006420EA" w:rsidRPr="006420EA" w:rsidRDefault="006420EA" w:rsidP="006420EA">
      <w:pPr>
        <w:ind w:firstLine="709"/>
        <w:rPr>
          <w:sz w:val="24"/>
          <w:szCs w:val="24"/>
        </w:rPr>
      </w:pPr>
      <w:proofErr w:type="spellStart"/>
      <w:r w:rsidRPr="006420EA">
        <w:rPr>
          <w:sz w:val="24"/>
          <w:szCs w:val="24"/>
        </w:rPr>
        <w:t>Самоменеджментом</w:t>
      </w:r>
      <w:proofErr w:type="spellEnd"/>
      <w:r w:rsidRPr="006420EA">
        <w:rPr>
          <w:sz w:val="24"/>
          <w:szCs w:val="24"/>
        </w:rPr>
        <w:t xml:space="preserve"> называют последовательное и целесообразное использование испытанных методов работы в повседневной практике, для того, чтобы оптимально и со смыслом использовать свое время.</w:t>
      </w:r>
    </w:p>
    <w:p w:rsidR="006420EA" w:rsidRPr="006420EA" w:rsidRDefault="006420EA" w:rsidP="006420EA">
      <w:pPr>
        <w:ind w:firstLine="709"/>
        <w:rPr>
          <w:sz w:val="24"/>
          <w:szCs w:val="24"/>
        </w:rPr>
      </w:pPr>
      <w:r w:rsidRPr="006420EA">
        <w:rPr>
          <w:sz w:val="24"/>
          <w:szCs w:val="24"/>
        </w:rPr>
        <w:t>Управление временем – вещь очень личная. Из десятков предложенных советов мы должны подобрать только те, что походят именно вам, и заставить их работать на себя. Научиться управлять временем – задача не для слабого человека. Власть над временем дается только в непрерывной борьбе с «расточителями времени».</w:t>
      </w:r>
    </w:p>
    <w:p w:rsidR="00CF6200" w:rsidRDefault="006420EA" w:rsidP="006420EA">
      <w:pPr>
        <w:ind w:firstLine="709"/>
        <w:rPr>
          <w:sz w:val="24"/>
          <w:szCs w:val="24"/>
        </w:rPr>
      </w:pPr>
      <w:r w:rsidRPr="006420EA">
        <w:rPr>
          <w:sz w:val="24"/>
          <w:szCs w:val="24"/>
        </w:rPr>
        <w:t>Приемы управление временем дают возможность управлять своей жизнью.</w:t>
      </w:r>
    </w:p>
    <w:p w:rsidR="006420EA" w:rsidRDefault="006420EA" w:rsidP="006420EA">
      <w:pPr>
        <w:ind w:firstLine="709"/>
        <w:rPr>
          <w:sz w:val="24"/>
          <w:szCs w:val="24"/>
        </w:rPr>
      </w:pPr>
      <w:r w:rsidRPr="006420EA">
        <w:rPr>
          <w:sz w:val="24"/>
          <w:szCs w:val="24"/>
        </w:rPr>
        <w:t>Особенность современного взгляда на руководителя как лидера коллектива состоит в том, что он рассматривается как носитель инновационной организационной культуры, как основной инициатор последовательных изменений в организации. Важнейшие черты современного руководителя: профессионализм, способность вести за собой коллектив, стремление создавать и поддерживать хороший психологический климат невозможно без работы над собой, без самоменеджмента.</w:t>
      </w:r>
    </w:p>
    <w:p w:rsidR="006420EA" w:rsidRPr="006420EA" w:rsidRDefault="006420EA" w:rsidP="006420EA">
      <w:pPr>
        <w:ind w:firstLine="709"/>
        <w:rPr>
          <w:sz w:val="24"/>
          <w:szCs w:val="24"/>
        </w:rPr>
      </w:pPr>
      <w:r w:rsidRPr="006420EA">
        <w:rPr>
          <w:sz w:val="24"/>
          <w:szCs w:val="24"/>
        </w:rPr>
        <w:t>Какой метод управления лучше?</w:t>
      </w:r>
    </w:p>
    <w:p w:rsidR="006420EA" w:rsidRPr="006420EA" w:rsidRDefault="006420EA" w:rsidP="006420EA">
      <w:pPr>
        <w:ind w:firstLine="709"/>
        <w:rPr>
          <w:sz w:val="24"/>
          <w:szCs w:val="24"/>
        </w:rPr>
      </w:pPr>
      <w:r w:rsidRPr="006420EA">
        <w:rPr>
          <w:sz w:val="24"/>
          <w:szCs w:val="24"/>
        </w:rPr>
        <w:t>На этот вопрос современная теория отвечает так: «Нет лучшей системы управления, все хороши применительно к конкретной ситуации».</w:t>
      </w:r>
    </w:p>
    <w:p w:rsidR="006420EA" w:rsidRPr="00646BAF" w:rsidRDefault="006420EA" w:rsidP="006420EA">
      <w:pPr>
        <w:ind w:firstLine="709"/>
        <w:rPr>
          <w:sz w:val="24"/>
          <w:szCs w:val="24"/>
        </w:rPr>
      </w:pPr>
      <w:proofErr w:type="spellStart"/>
      <w:r w:rsidRPr="006420EA">
        <w:rPr>
          <w:sz w:val="24"/>
          <w:szCs w:val="24"/>
        </w:rPr>
        <w:t>Самоменеджмент</w:t>
      </w:r>
      <w:proofErr w:type="spellEnd"/>
      <w:r w:rsidRPr="006420EA">
        <w:rPr>
          <w:sz w:val="24"/>
          <w:szCs w:val="24"/>
        </w:rPr>
        <w:t xml:space="preserve"> при использовании современных подходов позволяет не только значительно продвинуться на пути овладения искусством управления собой и своими действиями, но в определенной степени облегчает усвоение основ теории. Это происходит благодаря тому, что базовые методологические подходы предварительно изучаются на занятиях по </w:t>
      </w:r>
      <w:proofErr w:type="spellStart"/>
      <w:r w:rsidRPr="006420EA">
        <w:rPr>
          <w:sz w:val="24"/>
          <w:szCs w:val="24"/>
        </w:rPr>
        <w:t>самоменеджменту</w:t>
      </w:r>
      <w:proofErr w:type="spellEnd"/>
      <w:r w:rsidRPr="006420EA">
        <w:rPr>
          <w:sz w:val="24"/>
          <w:szCs w:val="24"/>
        </w:rPr>
        <w:t>, чем достигается практический синтез искусства и науки управления, составляющих его с</w:t>
      </w:r>
      <w:bookmarkStart w:id="0" w:name="_GoBack"/>
      <w:bookmarkEnd w:id="0"/>
      <w:r w:rsidRPr="006420EA">
        <w:rPr>
          <w:sz w:val="24"/>
          <w:szCs w:val="24"/>
        </w:rPr>
        <w:t>ущность.</w:t>
      </w:r>
    </w:p>
    <w:sectPr w:rsidR="006420EA" w:rsidRPr="00646BAF" w:rsidSect="000753ED">
      <w:footerReference w:type="default" r:id="rId7"/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5D62" w:rsidRDefault="00B75D62" w:rsidP="007E3CEB">
      <w:pPr>
        <w:spacing w:line="240" w:lineRule="auto"/>
      </w:pPr>
      <w:r>
        <w:separator/>
      </w:r>
    </w:p>
  </w:endnote>
  <w:endnote w:type="continuationSeparator" w:id="0">
    <w:p w:rsidR="00B75D62" w:rsidRDefault="00B75D62" w:rsidP="007E3C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46327267"/>
      <w:docPartObj>
        <w:docPartGallery w:val="Page Numbers (Bottom of Page)"/>
        <w:docPartUnique/>
      </w:docPartObj>
    </w:sdtPr>
    <w:sdtEndPr/>
    <w:sdtContent>
      <w:p w:rsidR="007E3CEB" w:rsidRDefault="007E3CE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36957">
          <w:rPr>
            <w:noProof/>
          </w:rPr>
          <w:t>6</w:t>
        </w:r>
        <w:r>
          <w:fldChar w:fldCharType="end"/>
        </w:r>
      </w:p>
    </w:sdtContent>
  </w:sdt>
  <w:p w:rsidR="007E3CEB" w:rsidRDefault="007E3CEB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5D62" w:rsidRDefault="00B75D62" w:rsidP="007E3CEB">
      <w:pPr>
        <w:spacing w:line="240" w:lineRule="auto"/>
      </w:pPr>
      <w:r>
        <w:separator/>
      </w:r>
    </w:p>
  </w:footnote>
  <w:footnote w:type="continuationSeparator" w:id="0">
    <w:p w:rsidR="00B75D62" w:rsidRDefault="00B75D62" w:rsidP="007E3CE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wNDCyNLWwMDJV0lEKTi0uzszPAykwrgUA9zKjdSwAAAA="/>
  </w:docVars>
  <w:rsids>
    <w:rsidRoot w:val="004A3D2B"/>
    <w:rsid w:val="00041E26"/>
    <w:rsid w:val="000753ED"/>
    <w:rsid w:val="002D16DC"/>
    <w:rsid w:val="00323288"/>
    <w:rsid w:val="003A4240"/>
    <w:rsid w:val="003A49B7"/>
    <w:rsid w:val="003C7AC7"/>
    <w:rsid w:val="00447C29"/>
    <w:rsid w:val="00477956"/>
    <w:rsid w:val="004836EF"/>
    <w:rsid w:val="004A3D2B"/>
    <w:rsid w:val="004B1225"/>
    <w:rsid w:val="004C7C3E"/>
    <w:rsid w:val="00572B6C"/>
    <w:rsid w:val="005812F5"/>
    <w:rsid w:val="005B7F8A"/>
    <w:rsid w:val="0061672C"/>
    <w:rsid w:val="00620206"/>
    <w:rsid w:val="006420EA"/>
    <w:rsid w:val="00646BAF"/>
    <w:rsid w:val="00687206"/>
    <w:rsid w:val="006D4F9D"/>
    <w:rsid w:val="006F7659"/>
    <w:rsid w:val="00704B6E"/>
    <w:rsid w:val="007E3CEB"/>
    <w:rsid w:val="00895300"/>
    <w:rsid w:val="008C70F2"/>
    <w:rsid w:val="00922615"/>
    <w:rsid w:val="009328A3"/>
    <w:rsid w:val="0094090F"/>
    <w:rsid w:val="00994EBD"/>
    <w:rsid w:val="00A066A2"/>
    <w:rsid w:val="00A16FEC"/>
    <w:rsid w:val="00A5735A"/>
    <w:rsid w:val="00A744C5"/>
    <w:rsid w:val="00AE3301"/>
    <w:rsid w:val="00AE7EB8"/>
    <w:rsid w:val="00B566E2"/>
    <w:rsid w:val="00B75D62"/>
    <w:rsid w:val="00C134A3"/>
    <w:rsid w:val="00CD2E34"/>
    <w:rsid w:val="00CF6200"/>
    <w:rsid w:val="00D36957"/>
    <w:rsid w:val="00D46BF9"/>
    <w:rsid w:val="00D5269A"/>
    <w:rsid w:val="00DD7F54"/>
    <w:rsid w:val="00E529E9"/>
    <w:rsid w:val="00E56E7F"/>
    <w:rsid w:val="00E716F0"/>
    <w:rsid w:val="00EF5012"/>
    <w:rsid w:val="00F007A3"/>
    <w:rsid w:val="00F133BC"/>
    <w:rsid w:val="00F402C2"/>
    <w:rsid w:val="00F57A7E"/>
    <w:rsid w:val="00F67260"/>
    <w:rsid w:val="00FC5CA1"/>
    <w:rsid w:val="00FD1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3CEB"/>
  </w:style>
  <w:style w:type="paragraph" w:styleId="a5">
    <w:name w:val="footer"/>
    <w:basedOn w:val="a"/>
    <w:link w:val="a6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3CE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3CEB"/>
  </w:style>
  <w:style w:type="paragraph" w:styleId="a5">
    <w:name w:val="footer"/>
    <w:basedOn w:val="a"/>
    <w:link w:val="a6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3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1698</Words>
  <Characters>9682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59</cp:revision>
  <dcterms:created xsi:type="dcterms:W3CDTF">2021-09-23T16:44:00Z</dcterms:created>
  <dcterms:modified xsi:type="dcterms:W3CDTF">2021-09-26T17:27:00Z</dcterms:modified>
</cp:coreProperties>
</file>